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CB5A6D" w:rsidRDefault="006A453A" w14:paraId="47D67821" w14:textId="6EF9CB47">
      <w:pPr>
        <w:rPr>
          <w:b/>
          <w:bCs/>
        </w:rPr>
      </w:pPr>
      <w:r w:rsidRPr="006A453A">
        <w:rPr>
          <w:b/>
          <w:bCs/>
        </w:rPr>
        <w:t>kNN Classifier</w:t>
      </w:r>
    </w:p>
    <w:p w:rsidR="006A453A" w:rsidP="00030589" w:rsidRDefault="00374A92" w14:paraId="75E98E97" w14:textId="6A06055F">
      <w:pPr>
        <w:pStyle w:val="ListParagraph"/>
        <w:numPr>
          <w:ilvl w:val="0"/>
          <w:numId w:val="1"/>
        </w:numPr>
      </w:pPr>
      <w:r w:rsidRPr="00374A92">
        <w:t>Good</w:t>
      </w:r>
      <w:r>
        <w:t xml:space="preserve">, nice </w:t>
      </w:r>
      <w:r w:rsidR="00030589">
        <w:t>reference to</w:t>
      </w:r>
      <w:r>
        <w:t xml:space="preserve"> interactive workflow</w:t>
      </w:r>
      <w:r w:rsidR="00030589">
        <w:t xml:space="preserve"> as well as programmatic one.</w:t>
      </w:r>
    </w:p>
    <w:p w:rsidR="00030589" w:rsidP="00030589" w:rsidRDefault="00030589" w14:paraId="6604A954" w14:textId="0FE0882D">
      <w:pPr>
        <w:pStyle w:val="ListParagraph"/>
        <w:numPr>
          <w:ilvl w:val="0"/>
          <w:numId w:val="1"/>
        </w:numPr>
      </w:pPr>
      <w:r>
        <w:t>Nice addition of MathWorks documentation</w:t>
      </w:r>
    </w:p>
    <w:p w:rsidR="00030589" w:rsidP="00030589" w:rsidRDefault="00030589" w14:paraId="6698AB20" w14:textId="72655130">
      <w:pPr>
        <w:pStyle w:val="ListParagraph"/>
        <w:numPr>
          <w:ilvl w:val="0"/>
          <w:numId w:val="1"/>
        </w:numPr>
        <w:rPr/>
      </w:pPr>
      <w:r w:rsidR="00030589">
        <w:rPr/>
        <w:t>Good comments in the code</w:t>
      </w:r>
    </w:p>
    <w:p w:rsidR="6760E5DC" w:rsidP="67A1705F" w:rsidRDefault="6760E5DC" w14:paraId="1BF4BF1A" w14:textId="4684CE24">
      <w:pPr>
        <w:pStyle w:val="ListParagraph"/>
        <w:numPr>
          <w:ilvl w:val="0"/>
          <w:numId w:val="1"/>
        </w:numPr>
        <w:rPr/>
      </w:pPr>
      <w:r w:rsidR="6760E5DC">
        <w:rPr/>
        <w:t>Jon</w:t>
      </w:r>
      <w:r w:rsidR="6F384CA0">
        <w:rPr/>
        <w:t xml:space="preserve"> – I </w:t>
      </w:r>
      <w:r w:rsidR="6F384CA0">
        <w:rPr/>
        <w:t>have to</w:t>
      </w:r>
      <w:r w:rsidR="6F384CA0">
        <w:rPr/>
        <w:t xml:space="preserve"> add </w:t>
      </w:r>
      <w:r w:rsidR="6F384CA0">
        <w:rPr/>
        <w:t>“ clear</w:t>
      </w:r>
      <w:r w:rsidR="6F384CA0">
        <w:rPr/>
        <w:t xml:space="preserve"> title” to keep from getting an error. </w:t>
      </w:r>
      <w:r w:rsidR="6F384CA0">
        <w:rPr/>
        <w:t>Maybe this</w:t>
      </w:r>
      <w:r w:rsidR="6F384CA0">
        <w:rPr/>
        <w:t xml:space="preserve"> is an issue with me and my workspace</w:t>
      </w:r>
    </w:p>
    <w:p w:rsidR="00030589" w:rsidP="00030589" w:rsidRDefault="00EA3EFC" w14:paraId="7BF2E427" w14:textId="1E5641C4">
      <w:pPr>
        <w:rPr>
          <w:b/>
          <w:bCs/>
        </w:rPr>
      </w:pPr>
      <w:r w:rsidRPr="00EA3EFC">
        <w:rPr>
          <w:b/>
          <w:bCs/>
        </w:rPr>
        <w:t>Additive Manufacturing</w:t>
      </w:r>
    </w:p>
    <w:p w:rsidR="00EA3EFC" w:rsidP="00814FCD" w:rsidRDefault="00814FCD" w14:paraId="3AB12B44" w14:textId="376496C2">
      <w:pPr>
        <w:pStyle w:val="ListParagraph"/>
        <w:numPr>
          <w:ilvl w:val="0"/>
          <w:numId w:val="2"/>
        </w:numPr>
      </w:pPr>
      <w:r>
        <w:t>Great use of Live Tasks!</w:t>
      </w:r>
    </w:p>
    <w:p w:rsidR="00814FCD" w:rsidP="00814FCD" w:rsidRDefault="000E314E" w14:paraId="5B86C8F1" w14:textId="67B27063">
      <w:pPr>
        <w:pStyle w:val="ListParagraph"/>
        <w:numPr>
          <w:ilvl w:val="0"/>
          <w:numId w:val="2"/>
        </w:numPr>
      </w:pPr>
      <w:r>
        <w:t>Pair plot is a bit hard to understand</w:t>
      </w:r>
      <w:r w:rsidR="00C46EDD">
        <w:t>, but if it is explained in the video, linking the video should be ok.</w:t>
      </w:r>
    </w:p>
    <w:p w:rsidR="00C46EDD" w:rsidP="00814FCD" w:rsidRDefault="00E2785A" w14:paraId="4CE09B40" w14:textId="63160198">
      <w:pPr>
        <w:pStyle w:val="ListParagraph"/>
        <w:numPr>
          <w:ilvl w:val="0"/>
          <w:numId w:val="2"/>
        </w:numPr>
      </w:pPr>
      <w:r>
        <w:t>R_squared_net is a negative number, is it correct?</w:t>
      </w:r>
      <w:r w:rsidR="00DA3C24">
        <w:t xml:space="preserve"> </w:t>
      </w:r>
      <w:r w:rsidR="00B538A8">
        <w:t>I guess the fit was pretty poor? Is it the same in the original?</w:t>
      </w:r>
    </w:p>
    <w:p w:rsidR="00B538A8" w:rsidP="00814FCD" w:rsidRDefault="00326E31" w14:paraId="046BF8C2" w14:textId="02AB9E46">
      <w:pPr>
        <w:pStyle w:val="ListParagraph"/>
        <w:numPr>
          <w:ilvl w:val="0"/>
          <w:numId w:val="2"/>
        </w:numPr>
        <w:rPr/>
      </w:pPr>
      <w:r w:rsidR="00326E31">
        <w:rPr/>
        <w:t xml:space="preserve">What is </w:t>
      </w:r>
      <w:r w:rsidR="00326E31">
        <w:rPr/>
        <w:t>y axis</w:t>
      </w:r>
      <w:r w:rsidR="00326E31">
        <w:rPr/>
        <w:t xml:space="preserve"> label in the bar chart?</w:t>
      </w:r>
    </w:p>
    <w:p w:rsidR="5383B402" w:rsidP="67A1705F" w:rsidRDefault="5383B402" w14:paraId="7D04BC6E" w14:textId="42B522F1">
      <w:pPr>
        <w:pStyle w:val="ListParagraph"/>
        <w:numPr>
          <w:ilvl w:val="0"/>
          <w:numId w:val="2"/>
        </w:numPr>
        <w:rPr/>
      </w:pPr>
      <w:r w:rsidR="5383B402">
        <w:rPr/>
        <w:t xml:space="preserve">Jon- </w:t>
      </w:r>
      <w:r w:rsidR="64960DC3">
        <w:rPr/>
        <w:t xml:space="preserve">For your function </w:t>
      </w:r>
      <w:r w:rsidR="64960DC3">
        <w:rPr/>
        <w:t>rsq</w:t>
      </w:r>
      <w:r w:rsidR="64960DC3">
        <w:rPr/>
        <w:t xml:space="preserve">, you could use </w:t>
      </w:r>
      <w:r w:rsidR="64960DC3">
        <w:rPr/>
        <w:t>corrcoef</w:t>
      </w:r>
      <w:r w:rsidR="64960DC3">
        <w:rPr/>
        <w:t xml:space="preserve"> of the file </w:t>
      </w:r>
      <w:r w:rsidR="379F85B6">
        <w:rPr/>
        <w:t>exchange</w:t>
      </w:r>
      <w:r w:rsidR="64960DC3">
        <w:rPr/>
        <w:t xml:space="preserve"> function from https://www.mathworks.com/matlabcentral/fileexchange/34492-r-square-the-coefficient-of-determination?s_tid=answers_rc2-2_p5_MLT</w:t>
      </w:r>
    </w:p>
    <w:p w:rsidR="00326E31" w:rsidP="00A32EE9" w:rsidRDefault="00A32EE9" w14:paraId="13D3206E" w14:textId="74BF57EC">
      <w:pPr>
        <w:rPr>
          <w:b/>
          <w:bCs/>
        </w:rPr>
      </w:pPr>
      <w:r w:rsidRPr="00A32EE9">
        <w:rPr>
          <w:b/>
          <w:bCs/>
        </w:rPr>
        <w:t>Cleanse</w:t>
      </w:r>
    </w:p>
    <w:p w:rsidRPr="00D60C0D" w:rsidR="00A32EE9" w:rsidP="00E51752" w:rsidRDefault="00AB400A" w14:paraId="0065BC99" w14:textId="59AFD4D1">
      <w:pPr>
        <w:pStyle w:val="ListParagraph"/>
        <w:numPr>
          <w:ilvl w:val="0"/>
          <w:numId w:val="5"/>
        </w:numPr>
        <w:rPr>
          <w:b/>
          <w:bCs/>
        </w:rPr>
      </w:pPr>
      <w:r>
        <w:t xml:space="preserve">Good, nice use of </w:t>
      </w:r>
      <w:r w:rsidR="00E51752">
        <w:t>references for trainings and interactive workflows</w:t>
      </w:r>
    </w:p>
    <w:p w:rsidRPr="00E51752" w:rsidR="00D60C0D" w:rsidP="00E51752" w:rsidRDefault="00D60C0D" w14:paraId="6FC8C055" w14:textId="101390B3">
      <w:pPr>
        <w:pStyle w:val="ListParagraph"/>
        <w:numPr>
          <w:ilvl w:val="0"/>
          <w:numId w:val="5"/>
        </w:numPr>
        <w:rPr>
          <w:b w:val="1"/>
          <w:bCs w:val="1"/>
        </w:rPr>
      </w:pPr>
      <w:r w:rsidRPr="67A1705F" w:rsidR="233AF2F5">
        <w:rPr>
          <w:b w:val="1"/>
          <w:bCs w:val="1"/>
        </w:rPr>
        <w:t>Jon- agreed! Nice visuals</w:t>
      </w:r>
    </w:p>
    <w:p w:rsidR="00E51752" w:rsidP="00E51752" w:rsidRDefault="00425A16" w14:paraId="4D4ED0FC" w14:textId="4E1A5140">
      <w:pPr>
        <w:rPr>
          <w:b/>
          <w:bCs/>
        </w:rPr>
      </w:pPr>
      <w:r>
        <w:rPr>
          <w:b/>
          <w:bCs/>
        </w:rPr>
        <w:t>Cybersecurity</w:t>
      </w:r>
    </w:p>
    <w:p w:rsidR="00D57394" w:rsidP="00D57394" w:rsidRDefault="00DA1293" w14:paraId="5A3E63C9" w14:textId="2A9B1E2B">
      <w:pPr>
        <w:pStyle w:val="ListParagraph"/>
        <w:numPr>
          <w:ilvl w:val="0"/>
          <w:numId w:val="5"/>
        </w:numPr>
        <w:rPr/>
      </w:pPr>
      <w:r w:rsidR="00DA1293">
        <w:rPr/>
        <w:t xml:space="preserve">Is there any further text or explanation about this? </w:t>
      </w:r>
      <w:r w:rsidR="00DA1293">
        <w:rPr/>
        <w:t>What’s</w:t>
      </w:r>
      <w:r w:rsidR="00DA1293">
        <w:rPr/>
        <w:t xml:space="preserve"> the conclusion</w:t>
      </w:r>
      <w:r w:rsidR="003C64ED">
        <w:rPr/>
        <w:t>/interpretation of the analysis?</w:t>
      </w:r>
    </w:p>
    <w:p w:rsidR="379E2032" w:rsidP="67A1705F" w:rsidRDefault="379E2032" w14:paraId="2561591E" w14:textId="7DAA3436">
      <w:pPr>
        <w:pStyle w:val="ListParagraph"/>
        <w:numPr>
          <w:ilvl w:val="0"/>
          <w:numId w:val="5"/>
        </w:numPr>
        <w:rPr/>
      </w:pPr>
      <w:r w:rsidR="379E2032">
        <w:rPr/>
        <w:t>Jon- Nice images</w:t>
      </w:r>
    </w:p>
    <w:p w:rsidR="003C64ED" w:rsidP="003C64ED" w:rsidRDefault="004C16C3" w14:paraId="255959E6" w14:textId="3843F386">
      <w:pPr>
        <w:rPr>
          <w:b/>
          <w:bCs/>
        </w:rPr>
      </w:pPr>
      <w:r w:rsidRPr="004C16C3">
        <w:rPr>
          <w:b/>
          <w:bCs/>
        </w:rPr>
        <w:t>GatherData</w:t>
      </w:r>
    </w:p>
    <w:p w:rsidR="004C16C3" w:rsidP="00F03B2E" w:rsidRDefault="00F03B2E" w14:paraId="7E3D4035" w14:textId="6ABE11FD">
      <w:pPr>
        <w:pStyle w:val="ListParagraph"/>
        <w:numPr>
          <w:ilvl w:val="0"/>
          <w:numId w:val="5"/>
        </w:numPr>
        <w:rPr/>
      </w:pPr>
      <w:r w:rsidR="00F03B2E">
        <w:rPr/>
        <w:t>Good mention of interactive approach and training courses</w:t>
      </w:r>
    </w:p>
    <w:p w:rsidR="71ABFBC1" w:rsidP="67A1705F" w:rsidRDefault="71ABFBC1" w14:paraId="577FE8D2" w14:textId="5FF15AC5">
      <w:pPr>
        <w:pStyle w:val="ListParagraph"/>
        <w:numPr>
          <w:ilvl w:val="0"/>
          <w:numId w:val="5"/>
        </w:numPr>
        <w:rPr/>
      </w:pPr>
      <w:r w:rsidR="71ABFBC1">
        <w:rPr/>
        <w:t xml:space="preserve">Jon- </w:t>
      </w:r>
      <w:r w:rsidR="652AD9F5">
        <w:rPr/>
        <w:t>nice code comments!</w:t>
      </w:r>
    </w:p>
    <w:p w:rsidRPr="00324980" w:rsidR="00F03B2E" w:rsidP="00F03B2E" w:rsidRDefault="00324980" w14:paraId="58C76B3A" w14:textId="7074ADF5">
      <w:pPr>
        <w:rPr>
          <w:b/>
          <w:bCs/>
        </w:rPr>
      </w:pPr>
      <w:r w:rsidRPr="00324980">
        <w:rPr>
          <w:b/>
          <w:bCs/>
        </w:rPr>
        <w:t>HandTracking</w:t>
      </w:r>
    </w:p>
    <w:p w:rsidR="00324980" w:rsidP="00324980" w:rsidRDefault="00921E37" w14:paraId="5C393A50" w14:textId="558CD702">
      <w:pPr>
        <w:pStyle w:val="ListParagraph"/>
        <w:numPr>
          <w:ilvl w:val="0"/>
          <w:numId w:val="5"/>
        </w:numPr>
        <w:rPr/>
      </w:pPr>
      <w:r w:rsidR="00921E37">
        <w:rPr/>
        <w:t>Errored at 171</w:t>
      </w:r>
    </w:p>
    <w:p w:rsidR="007B6885" w:rsidP="00766945" w:rsidRDefault="00921E37" w14:paraId="3AAAD271" w14:textId="18DE2015">
      <w:pPr>
        <w:pStyle w:val="ListParagraph"/>
        <w:numPr>
          <w:ilvl w:val="0"/>
          <w:numId w:val="5"/>
        </w:numPr>
        <w:rPr/>
      </w:pPr>
      <w:r w:rsidR="00921E37">
        <w:rPr/>
        <w:t xml:space="preserve">You may want to link the original </w:t>
      </w:r>
      <w:r w:rsidR="00021DA3">
        <w:rPr/>
        <w:t xml:space="preserve">doc links and mention that these doc </w:t>
      </w:r>
      <w:r w:rsidR="007B6885">
        <w:rPr/>
        <w:t>examples are modified or used as they are.</w:t>
      </w:r>
    </w:p>
    <w:p w:rsidR="00766945" w:rsidP="00766945" w:rsidRDefault="00766945" w14:paraId="2EA54BC2" w14:textId="2DF41B7F">
      <w:pPr>
        <w:pStyle w:val="ListParagraph"/>
        <w:numPr>
          <w:ilvl w:val="0"/>
          <w:numId w:val="5"/>
        </w:numPr>
        <w:rPr/>
      </w:pPr>
      <w:r w:rsidR="00766945">
        <w:rPr/>
        <w:t xml:space="preserve">Simulink is not a function, it is a platform </w:t>
      </w:r>
      <w:r w:rsidR="00E00F1F">
        <w:rPr/>
        <w:t>that enables you to represent systems as graphical and functional blocks. For more Simulink information, you can link product page and Simulink Onramp</w:t>
      </w:r>
    </w:p>
    <w:p w:rsidR="00E00F1F" w:rsidP="00766945" w:rsidRDefault="00E231C9" w14:paraId="2035D5FB" w14:textId="21475168">
      <w:pPr>
        <w:pStyle w:val="ListParagraph"/>
        <w:numPr>
          <w:ilvl w:val="0"/>
          <w:numId w:val="5"/>
        </w:numPr>
        <w:rPr/>
      </w:pPr>
      <w:hyperlink r:id="R34ad0f16614345a6">
        <w:r w:rsidRPr="67A1705F" w:rsidR="00576268">
          <w:rPr>
            <w:rStyle w:val="Hyperlink"/>
          </w:rPr>
          <w:t>https://www.mathworks.com/products/simulink.html</w:t>
        </w:r>
      </w:hyperlink>
    </w:p>
    <w:p w:rsidR="00D60C0D" w:rsidP="00D60C0D" w:rsidRDefault="00E231C9" w14:paraId="7ED3AC03" w14:textId="56365106">
      <w:pPr>
        <w:pStyle w:val="ListParagraph"/>
        <w:numPr>
          <w:ilvl w:val="0"/>
          <w:numId w:val="5"/>
        </w:numPr>
        <w:rPr/>
      </w:pPr>
      <w:hyperlink r:id="R728e6ab7ce8b4303">
        <w:r w:rsidRPr="67A1705F" w:rsidR="00D60C0D">
          <w:rPr>
            <w:rStyle w:val="Hyperlink"/>
          </w:rPr>
          <w:t>https://matlabacademy.mathworks.com/details/simulink-onramp/simulink</w:t>
        </w:r>
      </w:hyperlink>
    </w:p>
    <w:p w:rsidR="00D60C0D" w:rsidP="00D60C0D" w:rsidRDefault="00D60C0D" w14:paraId="62E51073" w14:textId="1D51CAB4">
      <w:pPr>
        <w:pStyle w:val="ListParagraph"/>
        <w:numPr>
          <w:ilvl w:val="0"/>
          <w:numId w:val="5"/>
        </w:numPr>
        <w:rPr/>
      </w:pPr>
      <w:r w:rsidR="00D60C0D">
        <w:rPr/>
        <w:t>It is also good to mention which add-ons/toolboxes may  be required for this module to run.</w:t>
      </w:r>
    </w:p>
    <w:p w:rsidR="0085382C" w:rsidP="00D60C0D" w:rsidRDefault="0085382C" w14:paraId="1674B327" w14:textId="719BA8E4">
      <w:pPr>
        <w:pStyle w:val="ListParagraph"/>
        <w:numPr>
          <w:ilvl w:val="0"/>
          <w:numId w:val="5"/>
        </w:numPr>
        <w:rPr/>
      </w:pPr>
      <w:r w:rsidR="0085382C">
        <w:rPr/>
        <w:t xml:space="preserve">I saw </w:t>
      </w:r>
      <w:r w:rsidR="0085382C">
        <w:rPr/>
        <w:t>slxc</w:t>
      </w:r>
      <w:r w:rsidR="0085382C">
        <w:rPr/>
        <w:t xml:space="preserve">, but </w:t>
      </w:r>
      <w:r w:rsidR="0085382C">
        <w:rPr/>
        <w:t>didn’t</w:t>
      </w:r>
      <w:r w:rsidR="0085382C">
        <w:rPr/>
        <w:t xml:space="preserve"> see actual Simulink model (</w:t>
      </w:r>
      <w:r w:rsidR="0085382C">
        <w:rPr/>
        <w:t>slx</w:t>
      </w:r>
      <w:r w:rsidR="0085382C">
        <w:rPr/>
        <w:t xml:space="preserve">), you need to upload </w:t>
      </w:r>
      <w:r w:rsidR="0085382C">
        <w:rPr/>
        <w:t>slx</w:t>
      </w:r>
      <w:r w:rsidR="0085382C">
        <w:rPr/>
        <w:t>.</w:t>
      </w:r>
    </w:p>
    <w:p w:rsidR="18C5DA58" w:rsidP="67A1705F" w:rsidRDefault="18C5DA58" w14:paraId="6C34EE40" w14:textId="0F585D9D">
      <w:pPr>
        <w:pStyle w:val="ListParagraph"/>
        <w:numPr>
          <w:ilvl w:val="0"/>
          <w:numId w:val="5"/>
        </w:numPr>
        <w:rPr/>
      </w:pPr>
      <w:r w:rsidR="18C5DA58">
        <w:rPr/>
        <w:t xml:space="preserve">Jon- I </w:t>
      </w:r>
      <w:r w:rsidR="18C5DA58">
        <w:rPr/>
        <w:t>get</w:t>
      </w:r>
      <w:r w:rsidR="18C5DA58">
        <w:rPr/>
        <w:t xml:space="preserve"> an error at 49 “Error using </w:t>
      </w:r>
      <w:r w:rsidR="18C5DA58">
        <w:rPr/>
        <w:t>videoinput</w:t>
      </w:r>
      <w:r>
        <w:br/>
      </w:r>
      <w:r w:rsidR="18C5DA58">
        <w:rPr/>
        <w:t>Invalid ADAPTORNAME specified. Type '</w:t>
      </w:r>
      <w:r w:rsidR="18C5DA58">
        <w:rPr/>
        <w:t>imaqhwinfo</w:t>
      </w:r>
      <w:r w:rsidR="18C5DA58">
        <w:rPr/>
        <w:t xml:space="preserve">' for a list of available ADAPTORNAMEs. Image acquisition adaptors may be available as downloadable support packages. Open </w:t>
      </w:r>
      <w:r w:rsidR="18C5DA58">
        <w:rPr/>
        <w:t>Add-On Explorer</w:t>
      </w:r>
      <w:r w:rsidR="18C5DA58">
        <w:rPr/>
        <w:t xml:space="preserve"> to install </w:t>
      </w:r>
      <w:r w:rsidR="18C5DA58">
        <w:rPr/>
        <w:t>additional</w:t>
      </w:r>
      <w:r w:rsidR="18C5DA58">
        <w:rPr/>
        <w:t xml:space="preserve"> adaptors.”</w:t>
      </w:r>
    </w:p>
    <w:p w:rsidR="18C5DA58" w:rsidP="67A1705F" w:rsidRDefault="18C5DA58" w14:paraId="4406506F" w14:textId="66AE7BF2">
      <w:pPr>
        <w:pStyle w:val="ListParagraph"/>
        <w:numPr>
          <w:ilvl w:val="0"/>
          <w:numId w:val="5"/>
        </w:numPr>
        <w:rPr/>
      </w:pPr>
      <w:r w:rsidR="18C5DA58">
        <w:rPr/>
        <w:t xml:space="preserve">Jon-Is the goal to have users track </w:t>
      </w:r>
      <w:r w:rsidR="18C5DA58">
        <w:rPr/>
        <w:t>their</w:t>
      </w:r>
      <w:r w:rsidR="18C5DA58">
        <w:rPr/>
        <w:t xml:space="preserve"> hands?</w:t>
      </w:r>
    </w:p>
    <w:p w:rsidR="002E0DBE" w:rsidP="002E0DBE" w:rsidRDefault="002E0DBE" w14:paraId="46C6DB1B" w14:textId="1E9689CF">
      <w:pPr>
        <w:rPr>
          <w:b/>
          <w:bCs/>
        </w:rPr>
      </w:pPr>
      <w:r w:rsidRPr="002E0DBE">
        <w:rPr>
          <w:b/>
          <w:bCs/>
        </w:rPr>
        <w:t>kNN Regression</w:t>
      </w:r>
    </w:p>
    <w:p w:rsidR="002E0DBE" w:rsidP="00A53BDE" w:rsidRDefault="00A53BDE" w14:paraId="58F681C1" w14:textId="23DBB217">
      <w:pPr>
        <w:pStyle w:val="ListParagraph"/>
        <w:numPr>
          <w:ilvl w:val="0"/>
          <w:numId w:val="6"/>
        </w:numPr>
        <w:rPr/>
      </w:pPr>
      <w:r w:rsidR="00A53BDE">
        <w:rPr/>
        <w:t>Good</w:t>
      </w:r>
    </w:p>
    <w:p w:rsidR="14331F2A" w:rsidP="67A1705F" w:rsidRDefault="14331F2A" w14:paraId="2EDCADF9" w14:textId="0FB8E65E">
      <w:pPr>
        <w:pStyle w:val="ListParagraph"/>
        <w:numPr>
          <w:ilvl w:val="0"/>
          <w:numId w:val="6"/>
        </w:numPr>
        <w:rPr/>
      </w:pPr>
      <w:r w:rsidR="14331F2A">
        <w:rPr/>
        <w:t xml:space="preserve">Maybe elaborate more on what happens if you change </w:t>
      </w:r>
      <w:r w:rsidR="14331F2A">
        <w:rPr/>
        <w:t>“ k</w:t>
      </w:r>
      <w:r w:rsidR="14331F2A">
        <w:rPr/>
        <w:t xml:space="preserve"> </w:t>
      </w:r>
      <w:r w:rsidR="14331F2A">
        <w:rPr/>
        <w:t>“ relate</w:t>
      </w:r>
      <w:r w:rsidR="14331F2A">
        <w:rPr/>
        <w:t xml:space="preserve"> it back to the average</w:t>
      </w:r>
    </w:p>
    <w:p w:rsidR="00A53BDE" w:rsidP="00A53BDE" w:rsidRDefault="00D66031" w14:paraId="7F2B9C22" w14:textId="18A5ABB8">
      <w:pPr>
        <w:rPr>
          <w:b/>
          <w:bCs/>
        </w:rPr>
      </w:pPr>
      <w:r w:rsidRPr="00D66031">
        <w:rPr>
          <w:b/>
          <w:bCs/>
        </w:rPr>
        <w:t>Neural Network Regressor</w:t>
      </w:r>
    </w:p>
    <w:p w:rsidR="00D66031" w:rsidP="00D67D7E" w:rsidRDefault="00D67D7E" w14:paraId="3379150E" w14:textId="643DE547">
      <w:pPr>
        <w:pStyle w:val="ListParagraph"/>
        <w:numPr>
          <w:ilvl w:val="0"/>
          <w:numId w:val="6"/>
        </w:numPr>
        <w:rPr/>
      </w:pPr>
      <w:r w:rsidR="00D67D7E">
        <w:rPr/>
        <w:t xml:space="preserve">You can mention interactive workflows to create </w:t>
      </w:r>
      <w:r w:rsidR="00BF24A5">
        <w:rPr/>
        <w:t xml:space="preserve">and train </w:t>
      </w:r>
      <w:r w:rsidR="00D67D7E">
        <w:rPr/>
        <w:t>networks using deep network designer and automatically generating code</w:t>
      </w:r>
    </w:p>
    <w:p w:rsidR="00D040F1" w:rsidP="00D67D7E" w:rsidRDefault="00E231C9" w14:paraId="2B9A732A" w14:textId="32619AD2">
      <w:pPr>
        <w:pStyle w:val="ListParagraph"/>
        <w:numPr>
          <w:ilvl w:val="0"/>
          <w:numId w:val="6"/>
        </w:numPr>
        <w:rPr/>
      </w:pPr>
      <w:hyperlink r:id="R1509cf1b3eec4166">
        <w:r w:rsidRPr="67A1705F" w:rsidR="00BF24A5">
          <w:rPr>
            <w:rStyle w:val="Hyperlink"/>
          </w:rPr>
          <w:t>https://www.mathworks.com/help/deeplearning/deep-network-designer-app.html</w:t>
        </w:r>
      </w:hyperlink>
      <w:r w:rsidR="00BF24A5">
        <w:rPr/>
        <w:t xml:space="preserve"> </w:t>
      </w:r>
    </w:p>
    <w:p w:rsidR="00D040F1" w:rsidP="00D040F1" w:rsidRDefault="00D040F1" w14:paraId="1A824028" w14:textId="4D75F3CE">
      <w:pPr>
        <w:pStyle w:val="ListParagraph"/>
        <w:numPr>
          <w:ilvl w:val="0"/>
          <w:numId w:val="6"/>
        </w:numPr>
        <w:rPr/>
      </w:pPr>
      <w:r w:rsidR="00D040F1">
        <w:rPr/>
        <w:t>Good suggestions on training courses</w:t>
      </w:r>
    </w:p>
    <w:p w:rsidR="7CA63F0B" w:rsidP="67A1705F" w:rsidRDefault="7CA63F0B" w14:paraId="3D406198" w14:textId="76A3E285">
      <w:pPr>
        <w:pStyle w:val="ListParagraph"/>
        <w:numPr>
          <w:ilvl w:val="0"/>
          <w:numId w:val="6"/>
        </w:numPr>
        <w:rPr/>
      </w:pPr>
      <w:r w:rsidR="7CA63F0B">
        <w:rPr/>
        <w:t xml:space="preserve">Jon- </w:t>
      </w:r>
      <w:r w:rsidR="7CA63F0B">
        <w:rPr/>
        <w:t>maybe a</w:t>
      </w:r>
      <w:r w:rsidR="7CA63F0B">
        <w:rPr/>
        <w:t xml:space="preserve"> quick </w:t>
      </w:r>
      <w:r w:rsidR="7CA63F0B">
        <w:rPr/>
        <w:t>explanat</w:t>
      </w:r>
      <w:r w:rsidR="2674752B">
        <w:rPr/>
        <w:t>i</w:t>
      </w:r>
      <w:r w:rsidR="7CA63F0B">
        <w:rPr/>
        <w:t>on</w:t>
      </w:r>
      <w:r w:rsidR="7CA63F0B">
        <w:rPr/>
        <w:t xml:space="preserve"> of your </w:t>
      </w:r>
      <w:r w:rsidR="7CA63F0B">
        <w:rPr/>
        <w:t>“ error</w:t>
      </w:r>
      <w:r w:rsidR="7CA63F0B">
        <w:rPr/>
        <w:t>”  output</w:t>
      </w:r>
    </w:p>
    <w:p w:rsidR="0C341A90" w:rsidP="67A1705F" w:rsidRDefault="0C341A90" w14:paraId="348AAB9A" w14:textId="25FA8B1C">
      <w:pPr>
        <w:pStyle w:val="ListParagraph"/>
        <w:numPr>
          <w:ilvl w:val="0"/>
          <w:numId w:val="6"/>
        </w:numPr>
        <w:rPr/>
      </w:pPr>
      <w:r w:rsidR="0C341A90">
        <w:rPr/>
        <w:t>Jon- quick explanation of the plots</w:t>
      </w:r>
    </w:p>
    <w:p w:rsidR="2B56843D" w:rsidP="67A1705F" w:rsidRDefault="2B56843D" w14:paraId="5035C432" w14:textId="19ADB752">
      <w:pPr>
        <w:pStyle w:val="ListParagraph"/>
        <w:numPr>
          <w:ilvl w:val="0"/>
          <w:numId w:val="6"/>
        </w:numPr>
        <w:rPr/>
      </w:pPr>
      <w:r w:rsidR="2B56843D">
        <w:rPr/>
        <w:t>Jon- in the “activity” section description, you state “Using cosine as an activation function will introduce non-linearity to the network</w:t>
      </w:r>
      <w:r w:rsidR="31BD1AA1">
        <w:rPr/>
        <w:t>.</w:t>
      </w:r>
      <w:r w:rsidR="2B56843D">
        <w:rPr/>
        <w:t xml:space="preserve">” </w:t>
      </w:r>
      <w:r w:rsidR="33973D43">
        <w:rPr/>
        <w:t xml:space="preserve">There is already non-linearity present from the hyperbolic tangent function that you are replacing, </w:t>
      </w:r>
      <w:r w:rsidR="33973D43">
        <w:rPr/>
        <w:t>it’s</w:t>
      </w:r>
      <w:r w:rsidR="33973D43">
        <w:rPr/>
        <w:t xml:space="preserve"> just that the new non-linearity, namely </w:t>
      </w:r>
      <w:r w:rsidR="7061FFD2">
        <w:rPr/>
        <w:t>cosine, is an extremely good non-</w:t>
      </w:r>
      <w:r w:rsidR="7061FFD2">
        <w:rPr/>
        <w:t>linear</w:t>
      </w:r>
      <w:r w:rsidR="38A9889E">
        <w:rPr/>
        <w:t>i</w:t>
      </w:r>
      <w:r w:rsidR="7061FFD2">
        <w:rPr/>
        <w:t>ty</w:t>
      </w:r>
      <w:r w:rsidR="7061FFD2">
        <w:rPr/>
        <w:t xml:space="preserve"> to use in capturing our data, the sine function. </w:t>
      </w:r>
      <w:r w:rsidR="561B08CF">
        <w:rPr/>
        <w:t xml:space="preserve">They are from the same family of functions. </w:t>
      </w:r>
    </w:p>
    <w:p w:rsidR="00BF24A5" w:rsidP="00BF24A5" w:rsidRDefault="00BF24A5" w14:paraId="321EA06E" w14:textId="77777777"/>
    <w:p w:rsidR="00BF24A5" w:rsidP="00BF24A5" w:rsidRDefault="00F20006" w14:paraId="3DE22059" w14:textId="4065241D">
      <w:pPr>
        <w:rPr>
          <w:b/>
          <w:bCs/>
        </w:rPr>
      </w:pPr>
      <w:r w:rsidRPr="00F20006">
        <w:rPr>
          <w:b/>
          <w:bCs/>
        </w:rPr>
        <w:t>Polymer Melt Flowrate</w:t>
      </w:r>
    </w:p>
    <w:p w:rsidR="00F20006" w:rsidP="0099016D" w:rsidRDefault="0099016D" w14:paraId="13F1CBFE" w14:textId="72E392E1">
      <w:pPr>
        <w:pStyle w:val="ListParagraph"/>
        <w:numPr>
          <w:ilvl w:val="0"/>
          <w:numId w:val="7"/>
        </w:numPr>
        <w:rPr/>
      </w:pPr>
      <w:r w:rsidR="0099016D">
        <w:rPr/>
        <w:t>Good description of interactive workflows</w:t>
      </w:r>
    </w:p>
    <w:p w:rsidR="4BDCD03A" w:rsidP="67A1705F" w:rsidRDefault="4BDCD03A" w14:paraId="72D43533" w14:textId="3FA95799">
      <w:pPr>
        <w:pStyle w:val="ListParagraph"/>
        <w:numPr>
          <w:ilvl w:val="0"/>
          <w:numId w:val="7"/>
        </w:numPr>
        <w:rPr/>
      </w:pPr>
      <w:r w:rsidR="4BDCD03A">
        <w:rPr/>
        <w:t xml:space="preserve">Jon - Same! </w:t>
      </w:r>
      <w:r w:rsidRPr="67A1705F" w:rsidR="4BDCD03A">
        <w:rPr>
          <w:rFonts w:ascii="Segoe UI Emoji" w:hAnsi="Segoe UI Emoji" w:eastAsia="Segoe UI Emoji" w:cs="Segoe UI Emoji"/>
        </w:rPr>
        <w:t>😊</w:t>
      </w:r>
      <w:r w:rsidR="4BDCD03A">
        <w:rPr/>
        <w:t xml:space="preserve"> Nice links to more information</w:t>
      </w:r>
      <w:r w:rsidR="041B1F08">
        <w:rPr/>
        <w:t xml:space="preserve"> and apps</w:t>
      </w:r>
    </w:p>
    <w:p w:rsidR="009B3388" w:rsidP="009B3388" w:rsidRDefault="009B3388" w14:paraId="21CC3260" w14:textId="13FD2E3D">
      <w:pPr>
        <w:rPr>
          <w:b/>
          <w:bCs/>
        </w:rPr>
      </w:pPr>
      <w:r w:rsidRPr="009B3388">
        <w:rPr>
          <w:b/>
          <w:bCs/>
        </w:rPr>
        <w:t>Scale</w:t>
      </w:r>
    </w:p>
    <w:p w:rsidRPr="007B6C3A" w:rsidR="007B6C3A" w:rsidP="007B6C3A" w:rsidRDefault="007B6C3A" w14:paraId="1F143F0A" w14:textId="59232884">
      <w:pPr>
        <w:pStyle w:val="ListParagraph"/>
        <w:numPr>
          <w:ilvl w:val="0"/>
          <w:numId w:val="7"/>
        </w:numPr>
        <w:rPr/>
      </w:pPr>
      <w:r w:rsidR="007B6C3A">
        <w:rPr/>
        <w:t>Good mention of interactive workflows</w:t>
      </w:r>
    </w:p>
    <w:p w:rsidR="003141A6" w:rsidP="67A1705F" w:rsidRDefault="003141A6" w14:paraId="17C74313" w14:textId="3FE7C6C3">
      <w:pPr>
        <w:pStyle w:val="ListParagraph"/>
        <w:numPr>
          <w:ilvl w:val="0"/>
          <w:numId w:val="7"/>
        </w:numPr>
        <w:rPr/>
      </w:pPr>
      <w:r w:rsidR="003141A6">
        <w:rPr/>
        <w:t>Nice code comments!</w:t>
      </w:r>
    </w:p>
    <w:p w:rsidR="00A472F8" w:rsidP="007B6C3A" w:rsidRDefault="00A472F8" w14:paraId="16EDBA32" w14:textId="6D8EF6B9">
      <w:pPr>
        <w:rPr>
          <w:b/>
          <w:bCs/>
        </w:rPr>
      </w:pPr>
      <w:r>
        <w:rPr>
          <w:b/>
          <w:bCs/>
        </w:rPr>
        <w:t>Steel Plate Defects</w:t>
      </w:r>
    </w:p>
    <w:p w:rsidR="002E41E7" w:rsidP="002E41E7" w:rsidRDefault="002E41E7" w14:paraId="3E5D3B22" w14:textId="77777777">
      <w:pPr>
        <w:pStyle w:val="ListParagraph"/>
        <w:numPr>
          <w:ilvl w:val="0"/>
          <w:numId w:val="6"/>
        </w:numPr>
        <w:rPr/>
      </w:pPr>
      <w:r w:rsidR="002E41E7">
        <w:rPr/>
        <w:t xml:space="preserve">You can mention interactive workflows to create </w:t>
      </w:r>
      <w:r w:rsidR="002E41E7">
        <w:rPr/>
        <w:t xml:space="preserve">and train </w:t>
      </w:r>
      <w:r w:rsidR="002E41E7">
        <w:rPr/>
        <w:t>networks using deep network designer and automatically generating code</w:t>
      </w:r>
    </w:p>
    <w:p w:rsidR="002E41E7" w:rsidP="002E41E7" w:rsidRDefault="00E231C9" w14:paraId="19B24A7D" w14:textId="77777777">
      <w:pPr>
        <w:pStyle w:val="ListParagraph"/>
        <w:numPr>
          <w:ilvl w:val="0"/>
          <w:numId w:val="6"/>
        </w:numPr>
        <w:rPr/>
      </w:pPr>
      <w:hyperlink r:id="R14312b0f45644041">
        <w:r w:rsidRPr="67A1705F" w:rsidR="002E41E7">
          <w:rPr>
            <w:rStyle w:val="Hyperlink"/>
          </w:rPr>
          <w:t>https://www.mathworks.com/help/deeplearning/deep-network-designer-app.html</w:t>
        </w:r>
      </w:hyperlink>
      <w:r w:rsidR="002E41E7">
        <w:rPr/>
        <w:t xml:space="preserve"> </w:t>
      </w:r>
    </w:p>
    <w:p w:rsidR="002E41E7" w:rsidP="002E41E7" w:rsidRDefault="002E41E7" w14:paraId="27DBB47A" w14:textId="53587019">
      <w:pPr>
        <w:pStyle w:val="ListParagraph"/>
        <w:numPr>
          <w:ilvl w:val="0"/>
          <w:numId w:val="6"/>
        </w:numPr>
        <w:rPr/>
      </w:pPr>
      <w:r w:rsidR="002E41E7">
        <w:rPr/>
        <w:t>Nice mention of feature extraction resources</w:t>
      </w:r>
    </w:p>
    <w:p w:rsidR="4D56EFD2" w:rsidP="67A1705F" w:rsidRDefault="4D56EFD2" w14:paraId="294B7825" w14:textId="50A3378E">
      <w:pPr>
        <w:pStyle w:val="ListParagraph"/>
        <w:numPr>
          <w:ilvl w:val="0"/>
          <w:numId w:val="6"/>
        </w:numPr>
        <w:rPr/>
      </w:pPr>
      <w:r w:rsidR="4D56EFD2">
        <w:rPr/>
        <w:t xml:space="preserve">I get an error at 70: </w:t>
      </w:r>
      <w:r w:rsidRPr="67A1705F" w:rsidR="4D56EFD2">
        <w:rPr>
          <w:noProof w:val="0"/>
          <w:lang w:val="en-US"/>
        </w:rPr>
        <w:t>Unable to use a value of type string as an index.</w:t>
      </w:r>
    </w:p>
    <w:p w:rsidR="4D56EFD2" w:rsidP="67A1705F" w:rsidRDefault="4D56EFD2" w14:paraId="52BA3CA5" w14:textId="5CDD3402">
      <w:pPr>
        <w:pStyle w:val="ListParagraph"/>
        <w:numPr>
          <w:ilvl w:val="0"/>
          <w:numId w:val="6"/>
        </w:numPr>
        <w:rPr>
          <w:noProof w:val="0"/>
          <w:lang w:val="en-US"/>
        </w:rPr>
      </w:pPr>
      <w:r>
        <w:br/>
      </w:r>
      <w:r w:rsidRPr="67A1705F" w:rsidR="4D56EFD2">
        <w:rPr>
          <w:noProof w:val="0"/>
          <w:lang w:val="en-US"/>
        </w:rPr>
        <w:t>'title' appears to be both a function and a variable. If this is unintentional, use 'clear title' to remove the variable 'title' from the workspace.</w:t>
      </w:r>
    </w:p>
    <w:p w:rsidR="67A1705F" w:rsidP="67A1705F" w:rsidRDefault="67A1705F" w14:paraId="394256E0" w14:textId="38FADD1B">
      <w:pPr>
        <w:pStyle w:val="Normal"/>
        <w:ind w:left="0"/>
      </w:pPr>
    </w:p>
    <w:p w:rsidR="67A1705F" w:rsidP="67A1705F" w:rsidRDefault="67A1705F" w14:paraId="6CA30E84" w14:textId="744633B0">
      <w:pPr>
        <w:pStyle w:val="Normal"/>
        <w:ind w:left="0"/>
      </w:pPr>
    </w:p>
    <w:p w:rsidR="002E41E7" w:rsidP="002E41E7" w:rsidRDefault="00D16B24" w14:paraId="30DC036F" w14:textId="585AE633">
      <w:pPr>
        <w:rPr>
          <w:b/>
          <w:bCs/>
        </w:rPr>
      </w:pPr>
      <w:r w:rsidRPr="00D16B24">
        <w:rPr>
          <w:b/>
          <w:bCs/>
        </w:rPr>
        <w:t>Support Vector Regressor</w:t>
      </w:r>
    </w:p>
    <w:p w:rsidR="00867023" w:rsidP="00867023" w:rsidRDefault="00867023" w14:paraId="75F86CE6" w14:textId="6A7E0197">
      <w:pPr>
        <w:pStyle w:val="ListParagraph"/>
        <w:numPr>
          <w:ilvl w:val="0"/>
          <w:numId w:val="8"/>
        </w:numPr>
        <w:rPr/>
      </w:pPr>
      <w:r w:rsidR="00867023">
        <w:rPr/>
        <w:t>Resources</w:t>
      </w:r>
      <w:r w:rsidR="00867023">
        <w:rPr/>
        <w:t xml:space="preserve"> part is </w:t>
      </w:r>
      <w:r w:rsidR="00867023">
        <w:rPr/>
        <w:t>very good</w:t>
      </w:r>
    </w:p>
    <w:p w:rsidR="27A59EEA" w:rsidP="67A1705F" w:rsidRDefault="27A59EEA" w14:paraId="6C9B9C46" w14:textId="14A069F3">
      <w:pPr>
        <w:pStyle w:val="ListParagraph"/>
        <w:numPr>
          <w:ilvl w:val="0"/>
          <w:numId w:val="8"/>
        </w:numPr>
        <w:rPr/>
      </w:pPr>
      <w:r w:rsidR="27A59EEA">
        <w:rPr/>
        <w:t xml:space="preserve">Change to this epsilon </w:t>
      </w:r>
      <w:r w:rsidR="27A59EEA">
        <w:drawing>
          <wp:inline wp14:editId="4E095120" wp14:anchorId="14A051A5">
            <wp:extent cx="95250" cy="171450"/>
            <wp:effectExtent l="0" t="0" r="0" b="0"/>
            <wp:docPr id="203545574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aaea37fe14c423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27A59EEA">
        <w:rPr/>
        <w:t>in the constraint</w:t>
      </w:r>
      <w:r w:rsidR="5EE806F2">
        <w:rPr/>
        <w:t xml:space="preserve">. Also in the constraint, it should be | y – </w:t>
      </w:r>
      <w:r w:rsidR="5EE806F2">
        <w:rPr/>
        <w:t>wx</w:t>
      </w:r>
      <w:r w:rsidR="5EE806F2">
        <w:rPr/>
        <w:t xml:space="preserve"> | NOT</w:t>
      </w:r>
      <w:r w:rsidR="4A837431">
        <w:rPr/>
        <w:t xml:space="preserve">      </w:t>
      </w:r>
      <w:r w:rsidR="5EE806F2">
        <w:rPr/>
        <w:t xml:space="preserve"> </w:t>
      </w:r>
      <w:r w:rsidR="3A9A3296">
        <w:rPr/>
        <w:t xml:space="preserve">| y + </w:t>
      </w:r>
      <w:r w:rsidR="3A9A3296">
        <w:rPr/>
        <w:t>wx</w:t>
      </w:r>
      <w:r w:rsidR="3A9A3296">
        <w:rPr/>
        <w:t xml:space="preserve"> |</w:t>
      </w:r>
    </w:p>
    <w:p w:rsidRPr="00867023" w:rsidR="00E7306A" w:rsidP="00E7306A" w:rsidRDefault="00E7306A" w14:paraId="0EE863BA" w14:textId="02F9E146"/>
    <w:p w:rsidRPr="007B6C3A" w:rsidR="00A472F8" w:rsidP="002E41E7" w:rsidRDefault="00A472F8" w14:paraId="1CE503CB" w14:textId="5E0D46AD">
      <w:pPr>
        <w:rPr>
          <w:b/>
          <w:bCs/>
        </w:rPr>
      </w:pPr>
    </w:p>
    <w:sectPr w:rsidRPr="007B6C3A" w:rsidR="00A472F8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425C7"/>
    <w:multiLevelType w:val="hybridMultilevel"/>
    <w:tmpl w:val="A4D4E64E"/>
    <w:lvl w:ilvl="0" w:tplc="8C52CDB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AA1681A"/>
    <w:multiLevelType w:val="hybridMultilevel"/>
    <w:tmpl w:val="FE9AF43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1DA1A09"/>
    <w:multiLevelType w:val="hybridMultilevel"/>
    <w:tmpl w:val="E6E80FA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05D589A"/>
    <w:multiLevelType w:val="hybridMultilevel"/>
    <w:tmpl w:val="8222D64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56415576"/>
    <w:multiLevelType w:val="hybridMultilevel"/>
    <w:tmpl w:val="D19E4B70"/>
    <w:lvl w:ilvl="0" w:tplc="8C52CDB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5E2D2241"/>
    <w:multiLevelType w:val="hybridMultilevel"/>
    <w:tmpl w:val="45DEA0D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6DB9216C"/>
    <w:multiLevelType w:val="hybridMultilevel"/>
    <w:tmpl w:val="D3062A9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7C797A1B"/>
    <w:multiLevelType w:val="hybridMultilevel"/>
    <w:tmpl w:val="90C6845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51974892">
    <w:abstractNumId w:val="1"/>
  </w:num>
  <w:num w:numId="2" w16cid:durableId="1975255572">
    <w:abstractNumId w:val="6"/>
  </w:num>
  <w:num w:numId="3" w16cid:durableId="2035838908">
    <w:abstractNumId w:val="0"/>
  </w:num>
  <w:num w:numId="4" w16cid:durableId="1434982102">
    <w:abstractNumId w:val="4"/>
  </w:num>
  <w:num w:numId="5" w16cid:durableId="1143231436">
    <w:abstractNumId w:val="7"/>
  </w:num>
  <w:num w:numId="6" w16cid:durableId="2089115648">
    <w:abstractNumId w:val="3"/>
  </w:num>
  <w:num w:numId="7" w16cid:durableId="176308987">
    <w:abstractNumId w:val="5"/>
  </w:num>
  <w:num w:numId="8" w16cid:durableId="341564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EyNzCxNDYxNjI3NDMyUdpeDU4uLM/DyQAsNaAEIovV0sAAAA"/>
  </w:docVars>
  <w:rsids>
    <w:rsidRoot w:val="00CB5A6D"/>
    <w:rsid w:val="00021DA3"/>
    <w:rsid w:val="00030589"/>
    <w:rsid w:val="000E314E"/>
    <w:rsid w:val="002E0DBE"/>
    <w:rsid w:val="002E41E7"/>
    <w:rsid w:val="003141A6"/>
    <w:rsid w:val="00324980"/>
    <w:rsid w:val="00326E31"/>
    <w:rsid w:val="00374A92"/>
    <w:rsid w:val="003C64ED"/>
    <w:rsid w:val="00425A16"/>
    <w:rsid w:val="004C16C3"/>
    <w:rsid w:val="00576268"/>
    <w:rsid w:val="006A453A"/>
    <w:rsid w:val="00766945"/>
    <w:rsid w:val="007A036F"/>
    <w:rsid w:val="007B6885"/>
    <w:rsid w:val="007B6C3A"/>
    <w:rsid w:val="00814FCD"/>
    <w:rsid w:val="0085382C"/>
    <w:rsid w:val="00867023"/>
    <w:rsid w:val="00921E37"/>
    <w:rsid w:val="0099016D"/>
    <w:rsid w:val="009B3388"/>
    <w:rsid w:val="00A32EE9"/>
    <w:rsid w:val="00A472F8"/>
    <w:rsid w:val="00A53BDE"/>
    <w:rsid w:val="00AB400A"/>
    <w:rsid w:val="00B538A8"/>
    <w:rsid w:val="00BF24A5"/>
    <w:rsid w:val="00C46EDD"/>
    <w:rsid w:val="00CB5A6D"/>
    <w:rsid w:val="00D040F1"/>
    <w:rsid w:val="00D16B24"/>
    <w:rsid w:val="00D57394"/>
    <w:rsid w:val="00D60C0D"/>
    <w:rsid w:val="00D66031"/>
    <w:rsid w:val="00D67D7E"/>
    <w:rsid w:val="00DA1293"/>
    <w:rsid w:val="00DA3C24"/>
    <w:rsid w:val="00E00F1F"/>
    <w:rsid w:val="00E231C9"/>
    <w:rsid w:val="00E2785A"/>
    <w:rsid w:val="00E51752"/>
    <w:rsid w:val="00E7306A"/>
    <w:rsid w:val="00EA3EFC"/>
    <w:rsid w:val="00F03B2E"/>
    <w:rsid w:val="00F20006"/>
    <w:rsid w:val="0125B888"/>
    <w:rsid w:val="01C90B31"/>
    <w:rsid w:val="041B1F08"/>
    <w:rsid w:val="044067AF"/>
    <w:rsid w:val="088DB52D"/>
    <w:rsid w:val="09297FF2"/>
    <w:rsid w:val="0C341A90"/>
    <w:rsid w:val="14331F2A"/>
    <w:rsid w:val="1758460F"/>
    <w:rsid w:val="18C5DA58"/>
    <w:rsid w:val="1970F75C"/>
    <w:rsid w:val="197F159D"/>
    <w:rsid w:val="1CA1D988"/>
    <w:rsid w:val="1CA7CDD5"/>
    <w:rsid w:val="2047A57D"/>
    <w:rsid w:val="233AF2F5"/>
    <w:rsid w:val="2674752B"/>
    <w:rsid w:val="27A59EEA"/>
    <w:rsid w:val="2B56843D"/>
    <w:rsid w:val="31BD1AA1"/>
    <w:rsid w:val="33973D43"/>
    <w:rsid w:val="379E2032"/>
    <w:rsid w:val="379F85B6"/>
    <w:rsid w:val="38A9889E"/>
    <w:rsid w:val="3997226A"/>
    <w:rsid w:val="3A9A3296"/>
    <w:rsid w:val="40CDF2AD"/>
    <w:rsid w:val="43CF489C"/>
    <w:rsid w:val="4405936F"/>
    <w:rsid w:val="45A163D0"/>
    <w:rsid w:val="483CB78A"/>
    <w:rsid w:val="4A837431"/>
    <w:rsid w:val="4BDCD03A"/>
    <w:rsid w:val="4C30F0EE"/>
    <w:rsid w:val="4D56EFD2"/>
    <w:rsid w:val="51F7F233"/>
    <w:rsid w:val="5383B402"/>
    <w:rsid w:val="561B08CF"/>
    <w:rsid w:val="571975C0"/>
    <w:rsid w:val="58048C77"/>
    <w:rsid w:val="5A8D569D"/>
    <w:rsid w:val="5EE806F2"/>
    <w:rsid w:val="64960DC3"/>
    <w:rsid w:val="652AD9F5"/>
    <w:rsid w:val="6760E5DC"/>
    <w:rsid w:val="67A1705F"/>
    <w:rsid w:val="69204583"/>
    <w:rsid w:val="6D1F7504"/>
    <w:rsid w:val="6F384CA0"/>
    <w:rsid w:val="6F648C5B"/>
    <w:rsid w:val="705715C6"/>
    <w:rsid w:val="7061FFD2"/>
    <w:rsid w:val="71ABFBC1"/>
    <w:rsid w:val="729C2D1D"/>
    <w:rsid w:val="7524F743"/>
    <w:rsid w:val="76C89636"/>
    <w:rsid w:val="7CA63F0B"/>
    <w:rsid w:val="7F5BC6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D2B512"/>
  <w15:chartTrackingRefBased/>
  <w15:docId w15:val="{19D89AF0-3DE4-4DCF-BB73-3F8E1CBD5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058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762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62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Relationship Type="http://schemas.openxmlformats.org/officeDocument/2006/relationships/hyperlink" Target="https://www.mathworks.com/products/simulink.html" TargetMode="External" Id="R34ad0f16614345a6" /><Relationship Type="http://schemas.openxmlformats.org/officeDocument/2006/relationships/hyperlink" Target="https://matlabacademy.mathworks.com/details/simulink-onramp/simulink" TargetMode="External" Id="R728e6ab7ce8b4303" /><Relationship Type="http://schemas.openxmlformats.org/officeDocument/2006/relationships/hyperlink" Target="https://www.mathworks.com/help/deeplearning/deep-network-designer-app.html" TargetMode="External" Id="R1509cf1b3eec4166" /><Relationship Type="http://schemas.openxmlformats.org/officeDocument/2006/relationships/hyperlink" Target="https://www.mathworks.com/help/deeplearning/deep-network-designer-app.html" TargetMode="External" Id="R14312b0f45644041" /><Relationship Type="http://schemas.openxmlformats.org/officeDocument/2006/relationships/image" Target="/media/image.png" Id="R3aaea37fe14c423a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ycan Hacioglu</dc:creator>
  <keywords/>
  <dc:description/>
  <lastModifiedBy>Aycan Hacioglu</lastModifiedBy>
  <revision>47</revision>
  <dcterms:created xsi:type="dcterms:W3CDTF">2023-07-10T01:57:00.0000000Z</dcterms:created>
  <dcterms:modified xsi:type="dcterms:W3CDTF">2023-07-10T19:30:27.3697812Z</dcterms:modified>
</coreProperties>
</file>